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4E67" w:rsidRDefault="00BA328A">
      <w:pPr>
        <w:pStyle w:val="a4"/>
      </w:pPr>
      <w:r>
        <w:t>Презентация к этапу 3 индивидуального проекта</w:t>
      </w:r>
    </w:p>
    <w:p w:rsidR="00D94E67" w:rsidRDefault="00BA328A">
      <w:pPr>
        <w:pStyle w:val="Author"/>
      </w:pPr>
      <w:r>
        <w:t>Бабина Ю.О.</w:t>
      </w:r>
    </w:p>
    <w:p w:rsidR="00D94E67" w:rsidRDefault="00BA328A">
      <w:pPr>
        <w:pStyle w:val="1"/>
      </w:pPr>
      <w:bookmarkStart w:id="0" w:name="цель-работы"/>
      <w:r>
        <w:t>Цель работы</w:t>
      </w:r>
    </w:p>
    <w:p w:rsidR="00D94E67" w:rsidRDefault="00BA328A">
      <w:pPr>
        <w:pStyle w:val="FirstParagraph"/>
      </w:pPr>
      <w:r>
        <w:t>Добавить к сайту достижения. Сделать пост по прошедшей неделе. Добавить пост на тему: язык разметки Markdown.</w:t>
      </w:r>
    </w:p>
    <w:p w:rsidR="00D94E67" w:rsidRDefault="00BA328A">
      <w:pPr>
        <w:pStyle w:val="1"/>
      </w:pPr>
      <w:bookmarkStart w:id="1" w:name="ход-работы"/>
      <w:bookmarkEnd w:id="0"/>
      <w:r>
        <w:t>Ход работы</w:t>
      </w:r>
    </w:p>
    <w:p w:rsidR="00D94E67" w:rsidRDefault="00361547" w:rsidP="00361547">
      <w:pPr>
        <w:pStyle w:val="2"/>
      </w:pPr>
      <w:bookmarkStart w:id="2" w:name="добавление-к-сайту-достижений."/>
      <w:r>
        <w:t>Добавление к сайту достижений.</w:t>
      </w:r>
      <w:r w:rsidR="00BA328A">
        <w:br/>
      </w:r>
    </w:p>
    <w:p w:rsidR="00D94E67" w:rsidRDefault="00BA328A">
      <w:pPr>
        <w:pStyle w:val="a0"/>
      </w:pPr>
      <w:r>
        <w:t>Д</w:t>
      </w:r>
      <w:r>
        <w:t>обавим информацию о навыках (Skills).</w:t>
      </w:r>
    </w:p>
    <w:p w:rsidR="00D94E67" w:rsidRDefault="00BA328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151127"/>
            <wp:effectExtent l="0" t="0" r="0" b="0"/>
            <wp:docPr id="22" name="Picture" descr="заполнение файла skills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E67" w:rsidRDefault="00BA328A">
      <w:pPr>
        <w:pStyle w:val="ImageCaption"/>
      </w:pPr>
      <w:r>
        <w:t>заполнение файла skills.md</w:t>
      </w:r>
    </w:p>
    <w:p w:rsidR="00D94E67" w:rsidRDefault="00BA328A">
      <w:pPr>
        <w:pStyle w:val="a0"/>
      </w:pPr>
      <w:r>
        <w:t>Добавим информацию об опыте (Experience).</w:t>
      </w:r>
    </w:p>
    <w:p w:rsidR="00D94E67" w:rsidRDefault="00BA328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145871"/>
            <wp:effectExtent l="0" t="0" r="0" b="0"/>
            <wp:docPr id="25" name="Picture" descr="заполнение файла experienc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E67" w:rsidRDefault="00BA328A">
      <w:pPr>
        <w:pStyle w:val="ImageCaption"/>
      </w:pPr>
      <w:r>
        <w:t>заполнение файла experience.md</w:t>
      </w:r>
    </w:p>
    <w:p w:rsidR="00D94E67" w:rsidRDefault="00BA328A">
      <w:pPr>
        <w:pStyle w:val="a0"/>
      </w:pPr>
      <w:r>
        <w:t>Добавим информацию о достижениях (Accomplishments).</w:t>
      </w:r>
    </w:p>
    <w:p w:rsidR="00D94E67" w:rsidRDefault="00BA328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819816"/>
            <wp:effectExtent l="0" t="0" r="0" b="0"/>
            <wp:docPr id="28" name="Picture" descr="заполнение файла accomplishments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E67" w:rsidRDefault="00BA328A">
      <w:pPr>
        <w:pStyle w:val="ImageCaption"/>
      </w:pPr>
      <w:r>
        <w:t>заполнение файла accomplishments.md</w:t>
      </w:r>
    </w:p>
    <w:p w:rsidR="00D94E67" w:rsidRDefault="00BA328A">
      <w:pPr>
        <w:pStyle w:val="2"/>
      </w:pPr>
      <w:bookmarkStart w:id="3" w:name="создание-и-заполнение-поста"/>
      <w:bookmarkEnd w:id="2"/>
      <w:r>
        <w:t>Создание и заполнение п</w:t>
      </w:r>
      <w:r>
        <w:t>оста</w:t>
      </w:r>
    </w:p>
    <w:p w:rsidR="00D94E67" w:rsidRDefault="00BA328A">
      <w:pPr>
        <w:pStyle w:val="FirstParagraph"/>
      </w:pPr>
      <w:r>
        <w:t>Сделаем пост по прошедшей неделе. Для этого воспользуемся следующей командой:</w:t>
      </w:r>
      <w:r>
        <w:br/>
        <w:t>hugo new post/</w:t>
      </w:r>
      <w:r w:rsidR="00361547" w:rsidRPr="00361547">
        <w:t>&lt;название поста с расширением md&gt;</w:t>
      </w:r>
      <w:r w:rsidR="00361547">
        <w:t>.</w:t>
      </w:r>
      <w:bookmarkStart w:id="4" w:name="_GoBack"/>
      <w:bookmarkEnd w:id="4"/>
    </w:p>
    <w:p w:rsidR="00D94E67" w:rsidRDefault="00BA328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233409"/>
            <wp:effectExtent l="0" t="0" r="0" b="0"/>
            <wp:docPr id="32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E67" w:rsidRDefault="00BA328A">
      <w:pPr>
        <w:pStyle w:val="ImageCaption"/>
      </w:pPr>
      <w:r>
        <w:t>разметка поста</w:t>
      </w:r>
    </w:p>
    <w:p w:rsidR="00D94E67" w:rsidRDefault="00BA328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916839"/>
            <wp:effectExtent l="0" t="0" r="0" b="0"/>
            <wp:docPr id="35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E67" w:rsidRDefault="00BA328A">
      <w:pPr>
        <w:pStyle w:val="ImageCaption"/>
      </w:pPr>
      <w:r>
        <w:t>вид поста о прошедшей неделе</w:t>
      </w:r>
    </w:p>
    <w:p w:rsidR="00D94E67" w:rsidRDefault="00BA328A">
      <w:pPr>
        <w:pStyle w:val="a0"/>
      </w:pPr>
      <w:r>
        <w:t>Аналогичным способом добавим пост о языке разметки Markdown.</w:t>
      </w:r>
    </w:p>
    <w:p w:rsidR="00D94E67" w:rsidRDefault="00BA328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415988"/>
            <wp:effectExtent l="0" t="0" r="0" b="0"/>
            <wp:docPr id="38" name="Picture" descr="вид поста о языке разметки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4E67" w:rsidRDefault="00BA328A">
      <w:pPr>
        <w:pStyle w:val="ImageCaption"/>
      </w:pPr>
      <w:r>
        <w:t>вид поста о языке разметки Markdown</w:t>
      </w:r>
    </w:p>
    <w:p w:rsidR="00D94E67" w:rsidRDefault="00BA328A">
      <w:pPr>
        <w:pStyle w:val="1"/>
      </w:pPr>
      <w:bookmarkStart w:id="5" w:name="вывод"/>
      <w:bookmarkEnd w:id="1"/>
      <w:bookmarkEnd w:id="3"/>
      <w:r>
        <w:t>Вывод</w:t>
      </w:r>
    </w:p>
    <w:p w:rsidR="00D94E67" w:rsidRDefault="00BA328A">
      <w:pPr>
        <w:pStyle w:val="FirstParagraph"/>
      </w:pPr>
      <w:r>
        <w:t>В ход</w:t>
      </w:r>
      <w:r>
        <w:t>е выполнения данной работы я выполнила третий этап индивидуального проекта.</w:t>
      </w:r>
      <w:bookmarkEnd w:id="5"/>
    </w:p>
    <w:sectPr w:rsidR="00D94E6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328A" w:rsidRDefault="00BA328A">
      <w:pPr>
        <w:spacing w:after="0"/>
      </w:pPr>
      <w:r>
        <w:separator/>
      </w:r>
    </w:p>
  </w:endnote>
  <w:endnote w:type="continuationSeparator" w:id="0">
    <w:p w:rsidR="00BA328A" w:rsidRDefault="00BA32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328A" w:rsidRDefault="00BA328A">
      <w:r>
        <w:separator/>
      </w:r>
    </w:p>
  </w:footnote>
  <w:footnote w:type="continuationSeparator" w:id="0">
    <w:p w:rsidR="00BA328A" w:rsidRDefault="00BA32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214A5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94E67"/>
    <w:rsid w:val="00361547"/>
    <w:rsid w:val="00BA328A"/>
    <w:rsid w:val="00D94E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27572"/>
  <w15:docId w15:val="{3EF06053-01E6-4BCB-8AC3-722E201BA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зентация к этапу 3 индивидуального проекта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3 индивидуального проекта</dc:title>
  <dc:creator>Бабина Ю.О.</dc:creator>
  <cp:keywords/>
  <cp:lastModifiedBy>2020</cp:lastModifiedBy>
  <cp:revision>2</cp:revision>
  <dcterms:created xsi:type="dcterms:W3CDTF">2022-05-10T19:28:00Z</dcterms:created>
  <dcterms:modified xsi:type="dcterms:W3CDTF">2022-05-10T19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